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21821E" w14:textId="77777777" w:rsidR="00BA4422" w:rsidRPr="00710FF5" w:rsidRDefault="00BA4422" w:rsidP="00BA4422">
      <w:pPr>
        <w:jc w:val="center"/>
        <w:rPr>
          <w:rFonts w:ascii="Times New Roman" w:eastAsia="DFKai-SB" w:hAnsi="Times New Roman" w:cs="Times New Roman"/>
          <w:b/>
          <w:szCs w:val="24"/>
          <w:lang w:eastAsia="zh-CN"/>
        </w:rPr>
      </w:pPr>
      <w:bookmarkStart w:id="0" w:name="OLE_LINK44"/>
      <w:bookmarkStart w:id="1" w:name="OLE_LINK51"/>
      <w:r w:rsidRPr="00710FF5">
        <w:rPr>
          <w:rFonts w:ascii="Times New Roman" w:eastAsia="DFKai-SB" w:hAnsi="Times New Roman" w:cs="Times New Roman"/>
          <w:b/>
          <w:sz w:val="32"/>
          <w:szCs w:val="32"/>
        </w:rPr>
        <w:t xml:space="preserve">10802 </w:t>
      </w:r>
      <w:r w:rsidRPr="00710FF5">
        <w:rPr>
          <w:rFonts w:ascii="Times New Roman" w:eastAsia="DFKai-SB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710FF5" w14:paraId="71B27F0B" w14:textId="77777777" w:rsidTr="0006192B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bookmarkEnd w:id="0"/>
          <w:bookmarkEnd w:id="1"/>
          <w:p w14:paraId="3B4C1AF2" w14:textId="5137AB98" w:rsidR="00366280" w:rsidRPr="00710FF5" w:rsidRDefault="0006192B" w:rsidP="00A91118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r w:rsidR="006260AE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︰</w:t>
            </w:r>
            <w:r w:rsidR="0072651A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710FF5" w14:paraId="01F646B8" w14:textId="77777777" w:rsidTr="0006192B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369FD26A" w:rsidR="00F56927" w:rsidRPr="00710FF5" w:rsidRDefault="0006192B" w:rsidP="00A91118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r w:rsidR="00F56927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  <w:r w:rsidR="003151F6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710FF5" w14:paraId="078D422F" w14:textId="77777777" w:rsidTr="0006192B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238E13EA" w:rsidR="00E318FE" w:rsidRPr="00710FF5" w:rsidRDefault="0006192B" w:rsidP="00520093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r w:rsidR="003A2AB0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  <w:r w:rsidR="00A91118" w:rsidRPr="00710FF5">
              <w:rPr>
                <w:rFonts w:ascii="Times New Roman" w:eastAsia="DFKai-SB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710FF5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710FF5" w:rsidRDefault="00250D90" w:rsidP="00901620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Cs w:val="24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710FF5" w:rsidRDefault="00250D90" w:rsidP="00901620">
                  <w:pPr>
                    <w:snapToGrid w:val="0"/>
                    <w:jc w:val="center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710FF5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10FF5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710FF5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710FF5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710FF5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710FF5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710FF5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FRIENDS,AND</w:t>
                  </w:r>
                  <w:proofErr w:type="gramEnd"/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REFERENCES </w:t>
                  </w:r>
                  <w:r w:rsidR="00746D74"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710FF5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5758C96D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  <w:p w14:paraId="7FA066E0" w14:textId="3AAE9A0D" w:rsidR="00463DCE" w:rsidRPr="00710FF5" w:rsidRDefault="00463DCE" w:rsidP="00463DCE">
                  <w:pPr>
                    <w:pStyle w:val="a8"/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TREAMS AND </w:t>
                  </w:r>
                  <w:proofErr w:type="gramStart"/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FILE</w:t>
                  </w:r>
                  <w:proofErr w:type="gramEnd"/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I/O </w:t>
                  </w:r>
                </w:p>
                <w:p w14:paraId="7CDD95A5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710FF5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10FF5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710FF5"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710FF5" w:rsidRDefault="00520093" w:rsidP="00C90E26">
            <w:pPr>
              <w:snapToGrid w:val="0"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</w:p>
        </w:tc>
      </w:tr>
      <w:tr w:rsidR="006260AE" w:rsidRPr="00710FF5" w14:paraId="0D4B7DDD" w14:textId="77777777" w:rsidTr="0006192B">
        <w:trPr>
          <w:trHeight w:val="3286"/>
        </w:trPr>
        <w:tc>
          <w:tcPr>
            <w:tcW w:w="5000" w:type="pct"/>
          </w:tcPr>
          <w:p w14:paraId="1F2D1FCA" w14:textId="2089D20E" w:rsidR="00EC6049" w:rsidRPr="00710FF5" w:rsidRDefault="0006192B" w:rsidP="008B647E">
            <w:pPr>
              <w:snapToGrid w:val="0"/>
              <w:jc w:val="both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r w:rsidR="00F268C7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  <w:bookmarkStart w:id="2" w:name="OLE_LINK156"/>
            <w:bookmarkStart w:id="3" w:name="OLE_LINK157"/>
          </w:p>
          <w:p w14:paraId="31D997B4" w14:textId="3DC1876B" w:rsidR="002B10D5" w:rsidRPr="00710FF5" w:rsidRDefault="00FE358B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In this task, you must w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rite a </w:t>
            </w:r>
            <w:r w:rsidR="00A43C7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class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o 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convert a string into an integer. </w:t>
            </w:r>
            <w:bookmarkStart w:id="4" w:name="OLE_LINK93"/>
            <w:bookmarkStart w:id="5" w:name="OLE_LINK94"/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For example, </w:t>
            </w:r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with 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he</w:t>
            </w:r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given string "1234", this class should be able to convert it into </w:t>
            </w:r>
            <w:proofErr w:type="gramStart"/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</w:t>
            </w:r>
            <w:proofErr w:type="gramEnd"/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teger 1234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  <w:r w:rsidR="00EC604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bookmarkStart w:id="6" w:name="OLE_LINK37"/>
            <w:bookmarkStart w:id="7" w:name="OLE_LINK38"/>
            <w:bookmarkEnd w:id="4"/>
            <w:bookmarkEnd w:id="5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lthough there are built-in functions of “</w:t>
            </w:r>
            <w:proofErr w:type="spellStart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” in the </w:t>
            </w:r>
            <w:r w:rsidRPr="00710FF5">
              <w:rPr>
                <w:rFonts w:ascii="Times New Roman" w:eastAsia="DFKai-SB" w:hAnsi="Times New Roman" w:cs="Times New Roman"/>
                <w:szCs w:val="28"/>
              </w:rPr>
              <w:t>&lt;</w:t>
            </w:r>
            <w:proofErr w:type="spellStart"/>
            <w:r w:rsidRPr="00710FF5">
              <w:rPr>
                <w:rFonts w:ascii="Times New Roman" w:eastAsia="DFKai-SB" w:hAnsi="Times New Roman" w:cs="Times New Roman"/>
                <w:szCs w:val="28"/>
              </w:rPr>
              <w:t>cstring</w:t>
            </w:r>
            <w:proofErr w:type="spellEnd"/>
            <w:r w:rsidRPr="00710FF5">
              <w:rPr>
                <w:rFonts w:ascii="Times New Roman" w:eastAsia="DFKai-SB" w:hAnsi="Times New Roman" w:cs="Times New Roman"/>
                <w:szCs w:val="28"/>
              </w:rPr>
              <w:t xml:space="preserve">&gt; library and 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“</w:t>
            </w:r>
            <w:proofErr w:type="spellStart"/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stringstream</w:t>
            </w:r>
            <w:proofErr w:type="spellEnd"/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”</w:t>
            </w:r>
            <w:r w:rsidR="003151F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class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which achieve the same conversion, this task </w:t>
            </w:r>
            <w:proofErr w:type="gramStart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require</w:t>
            </w:r>
            <w:proofErr w:type="gramEnd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o write your own code to achieve the same goal. </w:t>
            </w:r>
          </w:p>
          <w:p w14:paraId="3012A22B" w14:textId="7E589279" w:rsidR="00EC6049" w:rsidRPr="00710FF5" w:rsidRDefault="005D6256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Please </w:t>
            </w:r>
            <w:r w:rsidR="007D6D63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i</w:t>
            </w:r>
            <w:r w:rsidR="00EC604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mplement a class named </w:t>
            </w:r>
            <w:proofErr w:type="spellStart"/>
            <w:r w:rsidR="00EC6049" w:rsidRPr="00710FF5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Atoi</w:t>
            </w:r>
            <w:proofErr w:type="spellEnd"/>
            <w:r w:rsidR="00EC604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o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convert </w:t>
            </w:r>
            <w:r w:rsidR="00EC604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 string to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an</w:t>
            </w:r>
            <w:r w:rsidR="00EC6049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teger</w:t>
            </w:r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, and the following lists out the requirement of the class.</w:t>
            </w:r>
          </w:p>
          <w:bookmarkEnd w:id="6"/>
          <w:bookmarkEnd w:id="7"/>
          <w:p w14:paraId="22C0BB1D" w14:textId="2C74840A" w:rsidR="00EC6049" w:rsidRPr="00710FF5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class </w:t>
            </w:r>
            <w:proofErr w:type="spellStart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has a</w:t>
            </w:r>
            <w:r w:rsidR="005D6256" w:rsidRPr="00710FF5">
              <w:rPr>
                <w:rFonts w:ascii="Times New Roman" w:eastAsia="DFKai-SB" w:hAnsi="Times New Roman" w:cs="Times New Roman"/>
                <w:szCs w:val="28"/>
              </w:rPr>
              <w:t xml:space="preserve"> data member </w:t>
            </w:r>
            <w:bookmarkStart w:id="8" w:name="OLE_LINK158"/>
            <w:bookmarkStart w:id="9" w:name="OLE_LINK159"/>
            <w:proofErr w:type="spellStart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</w:t>
            </w:r>
            <w:r w:rsidR="005D625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Converted</w:t>
            </w:r>
            <w:proofErr w:type="spellEnd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bookmarkEnd w:id="8"/>
            <w:bookmarkEnd w:id="9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in the type of </w:t>
            </w:r>
            <w:proofErr w:type="gramStart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std::</w:t>
            </w:r>
            <w:proofErr w:type="gramEnd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string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o store the origin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l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7133A481" w14:textId="5C47E8EC" w:rsidR="00600368" w:rsidRPr="00710FF5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class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has two constructors:</w:t>
            </w:r>
          </w:p>
          <w:p w14:paraId="44D73318" w14:textId="7E689B90" w:rsidR="00600368" w:rsidRPr="00710FF5" w:rsidRDefault="00FE358B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Atoi</w:t>
            </w:r>
            <w:proofErr w:type="spellEnd"/>
            <w:r w:rsidR="00600368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600368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: </w:t>
            </w:r>
            <w:bookmarkStart w:id="10" w:name="OLE_LINK160"/>
            <w:bookmarkStart w:id="11" w:name="OLE_LINK161"/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C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onstruct a class </w:t>
            </w:r>
            <w:proofErr w:type="spellStart"/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and set its member </w:t>
            </w:r>
            <w:proofErr w:type="spellStart"/>
            <w:r w:rsidR="005D625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5D625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ED1CA4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o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"". </w:t>
            </w:r>
            <w:bookmarkEnd w:id="10"/>
            <w:bookmarkEnd w:id="11"/>
          </w:p>
          <w:p w14:paraId="393861FC" w14:textId="634A646A" w:rsidR="00600368" w:rsidRPr="00710FF5" w:rsidRDefault="00FE358B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Atoi</w:t>
            </w:r>
            <w:proofErr w:type="spellEnd"/>
            <w:r w:rsidR="00600368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</w:rPr>
              <w:t>std::</w:t>
            </w:r>
            <w:r w:rsidR="00600368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tring s)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: C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onstruct a class </w:t>
            </w:r>
            <w:proofErr w:type="spellStart"/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nd set its member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5D625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5D625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ED1CA4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o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600368" w:rsidRPr="00710FF5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s</w:t>
            </w:r>
            <w:r w:rsidR="00600368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741A8E23" w14:textId="17F0BEBE" w:rsidR="00600368" w:rsidRPr="00710FF5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Y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ou should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also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implement</w:t>
            </w:r>
            <w:r w:rsidR="00F04B60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50603033" w:rsidR="008B647E" w:rsidRPr="00710FF5" w:rsidRDefault="00ED1CA4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 xml:space="preserve">void </w:t>
            </w:r>
            <w:proofErr w:type="spellStart"/>
            <w:proofErr w:type="gramStart"/>
            <w:r w:rsidR="003F3EF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tString</w:t>
            </w:r>
            <w:proofErr w:type="spell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</w:rPr>
              <w:t>std::s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tring s)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: Set</w:t>
            </w:r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 membe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o </w:t>
            </w:r>
            <w:r w:rsidR="00FE358B" w:rsidRPr="00710FF5">
              <w:rPr>
                <w:rFonts w:ascii="Times New Roman" w:eastAsia="DFKai-SB" w:hAnsi="Times New Roman" w:cs="Times New Roman"/>
                <w:b/>
                <w:szCs w:val="28"/>
                <w:lang w:eastAsia="zh-CN"/>
              </w:rPr>
              <w:t>s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2469B2EE" w14:textId="11DEF975" w:rsidR="008B647E" w:rsidRPr="00710FF5" w:rsidRDefault="00ED1CA4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proofErr w:type="gramStart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td::</w:t>
            </w:r>
            <w:proofErr w:type="gramEnd"/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 xml:space="preserve">string </w:t>
            </w:r>
            <w:bookmarkStart w:id="12" w:name="OLE_LINK1"/>
            <w:bookmarkStart w:id="13" w:name="OLE_LINK2"/>
            <w:proofErr w:type="spellStart"/>
            <w:r w:rsidR="003F3EF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tString</w:t>
            </w:r>
            <w:bookmarkEnd w:id="12"/>
            <w:bookmarkEnd w:id="13"/>
            <w:proofErr w:type="spell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)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: Return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 membe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00AE152D" w14:textId="2A592C80" w:rsidR="008B647E" w:rsidRPr="00710FF5" w:rsidRDefault="00ED1CA4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 xml:space="preserve">Int </w:t>
            </w:r>
            <w:proofErr w:type="gramStart"/>
            <w:r w:rsidR="003F3EF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ength(</w:t>
            </w:r>
            <w:proofErr w:type="gram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: </w:t>
            </w:r>
            <w:bookmarkStart w:id="14" w:name="OLE_LINK3"/>
            <w:bookmarkStart w:id="15" w:name="OLE_LINK4"/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eturn the length of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 </w:t>
            </w:r>
            <w:r w:rsidR="005E6896">
              <w:rPr>
                <w:rFonts w:ascii="Times New Roman" w:eastAsia="DFKai-SB" w:hAnsi="Times New Roman" w:cs="Times New Roman" w:hint="eastAsia"/>
                <w:szCs w:val="28"/>
                <w:lang w:eastAsia="zh-CN"/>
              </w:rPr>
              <w:t>digits</w:t>
            </w:r>
            <w:r w:rsidR="005E6896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5E6896">
              <w:rPr>
                <w:rFonts w:ascii="Times New Roman" w:eastAsia="DFKai-SB" w:hAnsi="Times New Roman" w:cs="Times New Roman" w:hint="eastAsia"/>
                <w:szCs w:val="28"/>
                <w:lang w:eastAsia="zh-CN"/>
              </w:rPr>
              <w:t>in</w:t>
            </w:r>
            <w:r w:rsidR="005E6896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membe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bookmarkEnd w:id="14"/>
            <w:bookmarkEnd w:id="15"/>
            <w:proofErr w:type="spellEnd"/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4F1E36A9" w14:textId="12AA97D7" w:rsidR="008B647E" w:rsidRPr="00710FF5" w:rsidRDefault="00ED1CA4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 xml:space="preserve">bool </w:t>
            </w:r>
            <w:proofErr w:type="spellStart"/>
            <w:proofErr w:type="gramStart"/>
            <w:r w:rsidR="003F3EF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Digit</w:t>
            </w:r>
            <w:proofErr w:type="spell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: 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et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urn true if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 membe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can be </w:t>
            </w:r>
            <w:r w:rsidR="005D625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converted 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in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o a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n integer,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or return false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otherwise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</w:p>
          <w:p w14:paraId="2A6CA5D4" w14:textId="3F5B5B3A" w:rsidR="008B647E" w:rsidRPr="00710FF5" w:rsidRDefault="00ED1CA4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 xml:space="preserve">int </w:t>
            </w:r>
            <w:proofErr w:type="spellStart"/>
            <w:proofErr w:type="gramStart"/>
            <w:r w:rsidR="003F3EF6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tringToInteger</w:t>
            </w:r>
            <w:proofErr w:type="spell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: Convert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he member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FE358B" w:rsidRPr="00710FF5">
              <w:rPr>
                <w:rFonts w:ascii="Times New Roman" w:eastAsia="DFKai-SB" w:hAnsi="Times New Roman" w:cs="Times New Roman"/>
                <w:b/>
                <w:bCs/>
                <w:szCs w:val="28"/>
                <w:lang w:eastAsia="zh-CN"/>
              </w:rPr>
              <w:t>beConverted</w:t>
            </w:r>
            <w:proofErr w:type="spellEnd"/>
            <w:r w:rsidR="00FE358B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o a</w:t>
            </w:r>
            <w:r w:rsidR="00C00075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n</w:t>
            </w:r>
            <w:r w:rsidR="008B647E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54D6BF2E" w14:textId="0D2ED789" w:rsidR="003151F6" w:rsidRPr="00710FF5" w:rsidRDefault="003151F6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bookmarkEnd w:id="2"/>
          <w:bookmarkEnd w:id="3"/>
          <w:p w14:paraId="0B8D80D7" w14:textId="4A690CC4" w:rsidR="00A91118" w:rsidRPr="00710FF5" w:rsidRDefault="0006192B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2A0D05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13E52462" w14:textId="19FCB131" w:rsidR="00710FF5" w:rsidRPr="00710FF5" w:rsidRDefault="008B647E" w:rsidP="00710FF5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A series of string.</w:t>
            </w:r>
            <w:bookmarkStart w:id="16" w:name="OLE_LINK82"/>
            <w:bookmarkStart w:id="17" w:name="OLE_LINK81"/>
          </w:p>
          <w:p w14:paraId="0E265F9F" w14:textId="77777777" w:rsidR="00710FF5" w:rsidRPr="00710FF5" w:rsidRDefault="00710FF5" w:rsidP="00710FF5">
            <w:pPr>
              <w:rPr>
                <w:rFonts w:ascii="Times New Roman" w:eastAsia="DFKai-SB" w:hAnsi="Times New Roman" w:cs="Times New Roman"/>
              </w:rPr>
            </w:pPr>
          </w:p>
          <w:p w14:paraId="5D477D10" w14:textId="44F00934" w:rsidR="008B647E" w:rsidRPr="00710FF5" w:rsidRDefault="00710FF5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710FF5">
              <w:rPr>
                <w:rFonts w:ascii="Times New Roman" w:eastAsia="DFKai-SB" w:hAnsi="Times New Roman" w:cs="Times New Roman"/>
              </w:rPr>
              <w:t xml:space="preserve">**The </w:t>
            </w:r>
            <w:proofErr w:type="gramStart"/>
            <w:r w:rsidRPr="00710FF5">
              <w:rPr>
                <w:rFonts w:ascii="Times New Roman" w:eastAsia="DFKai-SB" w:hAnsi="Times New Roman" w:cs="Times New Roman"/>
              </w:rPr>
              <w:t>main(</w:t>
            </w:r>
            <w:proofErr w:type="gramEnd"/>
            <w:r w:rsidRPr="00710FF5">
              <w:rPr>
                <w:rFonts w:ascii="Times New Roman" w:eastAsia="DFKai-SB" w:hAnsi="Times New Roman" w:cs="Times New Roman"/>
              </w:rPr>
              <w:t>) function in your submission will be replaced when judging.</w:t>
            </w:r>
            <w:bookmarkEnd w:id="16"/>
            <w:bookmarkEnd w:id="17"/>
          </w:p>
          <w:p w14:paraId="7E45345E" w14:textId="2E7DB8FA" w:rsidR="008B647E" w:rsidRPr="00710FF5" w:rsidRDefault="008B647E" w:rsidP="00D70A76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bookmarkStart w:id="18" w:name="OLE_LINK154"/>
            <w:bookmarkStart w:id="19" w:name="OLE_LINK155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**</w:t>
            </w:r>
            <w:bookmarkStart w:id="20" w:name="OLE_LINK87"/>
            <w:bookmarkStart w:id="21" w:name="OLE_LINK88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The </w:t>
            </w:r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sample </w:t>
            </w:r>
            <w:proofErr w:type="gramStart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main(</w:t>
            </w:r>
            <w:proofErr w:type="gramEnd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) function </w:t>
            </w:r>
            <w:r w:rsidR="00D70A7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is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in </w:t>
            </w:r>
            <w:bookmarkStart w:id="22" w:name="OLE_LINK63"/>
            <w:bookmarkStart w:id="23" w:name="OLE_LINK64"/>
            <w:r w:rsidR="00D70A7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"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Other Notes</w:t>
            </w:r>
            <w:bookmarkEnd w:id="22"/>
            <w:bookmarkEnd w:id="23"/>
            <w:r w:rsidR="00D70A7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"</w:t>
            </w:r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bookmarkStart w:id="24" w:name="OLE_LINK91"/>
            <w:bookmarkStart w:id="25" w:name="OLE_LINK92"/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section</w:t>
            </w:r>
            <w:bookmarkEnd w:id="24"/>
            <w:bookmarkEnd w:id="25"/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b</w:t>
            </w:r>
            <w:r w:rsidR="00B71B13">
              <w:rPr>
                <w:rFonts w:ascii="Times New Roman" w:eastAsia="DFKai-SB" w:hAnsi="Times New Roman" w:cs="Times New Roman" w:hint="eastAsia"/>
                <w:szCs w:val="28"/>
                <w:lang w:eastAsia="zh-CN"/>
              </w:rPr>
              <w:t>e</w:t>
            </w:r>
            <w:r w:rsid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low</w:t>
            </w:r>
            <w:r w:rsidR="00D70A7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, please copy it as your main </w:t>
            </w:r>
            <w:r w:rsidR="00D70A76"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lastRenderedPageBreak/>
              <w:t>function</w:t>
            </w:r>
            <w:r w:rsidR="00B71B13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to test your program</w:t>
            </w:r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.</w:t>
            </w:r>
            <w:bookmarkEnd w:id="18"/>
            <w:bookmarkEnd w:id="19"/>
            <w:bookmarkEnd w:id="20"/>
            <w:bookmarkEnd w:id="21"/>
          </w:p>
          <w:p w14:paraId="7DDB83E0" w14:textId="77777777" w:rsidR="008B647E" w:rsidRPr="00710FF5" w:rsidRDefault="008B647E" w:rsidP="008B647E">
            <w:pPr>
              <w:ind w:leftChars="26" w:left="63" w:hanging="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745FCA32" w14:textId="3B8D2E34" w:rsidR="002B10D5" w:rsidRPr="00710FF5" w:rsidRDefault="0006192B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A0D05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710FF5" w:rsidRDefault="008B647E" w:rsidP="008B647E">
            <w:pPr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bookmarkStart w:id="26" w:name="OLE_LINK89"/>
            <w:bookmarkStart w:id="27" w:name="OLE_LINK90"/>
            <w:r w:rsidRPr="00710FF5">
              <w:rPr>
                <w:rFonts w:ascii="Times New Roman" w:eastAsia="DFKai-SB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26"/>
            <w:bookmarkEnd w:id="27"/>
          </w:p>
          <w:p w14:paraId="6E080CE9" w14:textId="77777777" w:rsidR="008B647E" w:rsidRPr="00710FF5" w:rsidRDefault="008B647E" w:rsidP="008B647E">
            <w:pPr>
              <w:ind w:leftChars="-163" w:left="-391" w:firstLineChars="163" w:firstLine="39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642368A0" w14:textId="7F95F23F" w:rsidR="002769BC" w:rsidRPr="00710FF5" w:rsidRDefault="0006192B" w:rsidP="008B647E">
            <w:pPr>
              <w:ind w:leftChars="26" w:left="63" w:hanging="1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 xml:space="preserve">Sample Input / </w:t>
            </w:r>
            <w:proofErr w:type="gramStart"/>
            <w:r w:rsidRPr="00710FF5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:</w:t>
            </w:r>
            <w:proofErr w:type="gramEnd"/>
            <w:r w:rsidR="002769BC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639"/>
              <w:gridCol w:w="3677"/>
            </w:tblGrid>
            <w:tr w:rsidR="0006192B" w:rsidRPr="00710FF5" w14:paraId="0086BC2A" w14:textId="77777777" w:rsidTr="0006192B">
              <w:trPr>
                <w:jc w:val="center"/>
              </w:trPr>
              <w:tc>
                <w:tcPr>
                  <w:tcW w:w="56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06192B" w:rsidRPr="00710FF5" w14:paraId="7F9D419F" w14:textId="77777777" w:rsidTr="0006192B">
              <w:trPr>
                <w:jc w:val="center"/>
              </w:trPr>
              <w:tc>
                <w:tcPr>
                  <w:tcW w:w="56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bookmarkStart w:id="28" w:name="OLE_LINK5"/>
                  <w:bookmarkStart w:id="29" w:name="OLE_LINK6"/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5</w:t>
                  </w:r>
                </w:p>
                <w:p w14:paraId="785350E0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</w:t>
                  </w:r>
                  <w:bookmarkEnd w:id="28"/>
                  <w:bookmarkEnd w:id="29"/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FEEC7C6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672F29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02D04D1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520</w:t>
                  </w:r>
                </w:p>
                <w:p w14:paraId="0C2934FC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3E256A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D242559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2EB9914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5</w:t>
                  </w:r>
                </w:p>
                <w:p w14:paraId="2006122D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3F41E9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746635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125CF9D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13E85CC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43D262C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48EE4FE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797D5784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58935F0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8B1AE5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3792F4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1B18303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09FF151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9D7C12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051AEEA9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754280E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135881B4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574910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3EDCEE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752767A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020</w:t>
                  </w:r>
                </w:p>
                <w:p w14:paraId="03C1706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F01F25D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78BBB68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5456EDC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0</w:t>
                  </w:r>
                </w:p>
                <w:p w14:paraId="25EBD75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3AFD58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B9E8D9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3CAB41A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1103B06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lastRenderedPageBreak/>
                    <w:t>4</w:t>
                  </w:r>
                </w:p>
                <w:p w14:paraId="5593A42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C0E521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C707DA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3291FB3D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601F37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739A4277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7FF4C5FD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6C5C775D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25C1FC0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33AD10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5272EAC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1DA62605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A0D511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9</w:t>
                  </w:r>
                </w:p>
                <w:p w14:paraId="3BED30A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20</w:t>
                  </w:r>
                </w:p>
                <w:p w14:paraId="156F76B2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20</w:t>
                  </w:r>
                </w:p>
                <w:p w14:paraId="702934D9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7DD4CC9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FD7A0D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</w:t>
                  </w:r>
                </w:p>
                <w:p w14:paraId="0E4278F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1891231</w:t>
                  </w:r>
                </w:p>
                <w:p w14:paraId="6AD16F07" w14:textId="2727E810" w:rsidR="0006192B" w:rsidRPr="00710FF5" w:rsidRDefault="00D569E1" w:rsidP="00D569E1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06192B" w:rsidRPr="00710FF5" w14:paraId="65EDAA94" w14:textId="77777777" w:rsidTr="0006192B">
              <w:trPr>
                <w:jc w:val="center"/>
              </w:trPr>
              <w:tc>
                <w:tcPr>
                  <w:tcW w:w="563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bookmarkStart w:id="30" w:name="OLE_LINK7"/>
                  <w:bookmarkStart w:id="31" w:name="OLE_LINK8"/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lastRenderedPageBreak/>
                    <w:t>46506</w:t>
                  </w:r>
                </w:p>
                <w:p w14:paraId="281F822E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06192B" w:rsidRPr="00710FF5" w:rsidRDefault="0006192B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710FF5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0494</w:t>
                  </w:r>
                  <w:bookmarkEnd w:id="30"/>
                  <w:bookmarkEnd w:id="31"/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74B61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2E7AEA9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3C87B42C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3D17D0B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5AF5A1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432115F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6754F2E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40F88FD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AB417B6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09FE4F5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7C36E5F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9650420</w:t>
                  </w:r>
                </w:p>
                <w:p w14:paraId="61203BD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CA5B474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6C0882D5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1D90042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96504</w:t>
                  </w:r>
                </w:p>
                <w:p w14:paraId="38FC908E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C42747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2C7C0EF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2E5709F9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5C26730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A1841D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1FA1BA15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1A6C723A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lastRenderedPageBreak/>
                    <w:t>56400</w:t>
                  </w:r>
                </w:p>
                <w:p w14:paraId="4D66D032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C4DDFA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528B2E64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407F88DF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049420</w:t>
                  </w:r>
                </w:p>
                <w:p w14:paraId="77B2A4FB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B702673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87FC798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1918E671" w14:textId="77777777" w:rsidR="00D569E1" w:rsidRPr="00D569E1" w:rsidRDefault="00D569E1" w:rsidP="00D569E1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00494</w:t>
                  </w:r>
                </w:p>
                <w:p w14:paraId="380654BD" w14:textId="6B4D36D1" w:rsidR="0006192B" w:rsidRPr="00710FF5" w:rsidRDefault="00D569E1" w:rsidP="00D569E1">
                  <w:pPr>
                    <w:widowControl/>
                    <w:jc w:val="both"/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</w:pPr>
                  <w:r w:rsidRPr="00D569E1">
                    <w:rPr>
                      <w:rFonts w:ascii="Times New Roman" w:eastAsia="DFKai-SB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</w:tbl>
          <w:p w14:paraId="4191B14C" w14:textId="4A4A00DD" w:rsidR="002C2A16" w:rsidRPr="00710FF5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</w:tc>
      </w:tr>
      <w:tr w:rsidR="0006192B" w:rsidRPr="00710FF5" w14:paraId="6AB62929" w14:textId="77777777" w:rsidTr="004466DE">
        <w:trPr>
          <w:trHeight w:val="1149"/>
        </w:trPr>
        <w:tc>
          <w:tcPr>
            <w:tcW w:w="5000" w:type="pct"/>
          </w:tcPr>
          <w:p w14:paraId="0DBE206E" w14:textId="77777777" w:rsidR="0006192B" w:rsidRPr="00710FF5" w:rsidRDefault="0006192B" w:rsidP="0006192B">
            <w:pPr>
              <w:rPr>
                <w:rFonts w:ascii="Times New Roman" w:eastAsia="DFKai-SB" w:hAnsi="Times New Roman" w:cs="Times New Roman"/>
                <w:b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lastRenderedPageBreak/>
              <w:t xml:space="preserve">■ </w:t>
            </w:r>
            <w:r w:rsidRPr="00710FF5">
              <w:rPr>
                <w:rFonts w:ascii="Times New Roman" w:eastAsia="DFKai-SB" w:hAnsi="Times New Roman" w:cs="Times New Roman"/>
                <w:b/>
              </w:rPr>
              <w:t>Ea</w:t>
            </w:r>
            <w:r w:rsidRPr="00710FF5">
              <w:rPr>
                <w:rFonts w:ascii="Times New Roman" w:eastAsia="DFKai-SB" w:hAnsi="Times New Roman" w:cs="Times New Roman"/>
                <w:b/>
                <w:lang w:eastAsia="zh-CN"/>
              </w:rPr>
              <w:t>s</w:t>
            </w:r>
            <w:r w:rsidRPr="00710FF5">
              <w:rPr>
                <w:rFonts w:ascii="Times New Roman" w:eastAsia="DFKai-SB" w:hAnsi="Times New Roman" w:cs="Times New Roman"/>
                <w:b/>
              </w:rPr>
              <w:t xml:space="preserve">y, </w:t>
            </w:r>
            <w:r w:rsidRPr="00710FF5">
              <w:rPr>
                <w:rFonts w:ascii="Times New Roman" w:eastAsia="DFKai-SB" w:hAnsi="Times New Roman" w:cs="Times New Roman"/>
                <w:b/>
                <w:lang w:eastAsia="zh-CN"/>
              </w:rPr>
              <w:t>o</w:t>
            </w:r>
            <w:r w:rsidRPr="00710FF5">
              <w:rPr>
                <w:rFonts w:ascii="Times New Roman" w:eastAsia="DFKai-SB" w:hAnsi="Times New Roman" w:cs="Times New Roman"/>
                <w:b/>
              </w:rPr>
              <w:t>nly basic programming syntax and structure are required.</w:t>
            </w:r>
          </w:p>
          <w:p w14:paraId="51EEC865" w14:textId="77777777" w:rsidR="0006192B" w:rsidRPr="00710FF5" w:rsidRDefault="0006192B" w:rsidP="0006192B">
            <w:pPr>
              <w:rPr>
                <w:rFonts w:ascii="Times New Roman" w:eastAsia="DFKai-SB" w:hAnsi="Times New Roman" w:cs="Times New Roman"/>
                <w:b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 xml:space="preserve">□ </w:t>
            </w:r>
            <w:r w:rsidRPr="00710FF5">
              <w:rPr>
                <w:rFonts w:ascii="Times New Roman" w:eastAsia="DFKai-SB" w:hAnsi="Times New Roman" w:cs="Times New Roman"/>
                <w:b/>
              </w:rPr>
              <w:t>Medium, multiple programming grammars and structures are required.</w:t>
            </w:r>
          </w:p>
          <w:p w14:paraId="47037541" w14:textId="508A9984" w:rsidR="0006192B" w:rsidRPr="00710FF5" w:rsidRDefault="0006192B" w:rsidP="0006192B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 xml:space="preserve">□ </w:t>
            </w:r>
            <w:r w:rsidRPr="00710FF5">
              <w:rPr>
                <w:rFonts w:ascii="Times New Roman" w:eastAsia="DFKai-SB" w:hAnsi="Times New Roman" w:cs="Times New Roman"/>
                <w:b/>
              </w:rPr>
              <w:t xml:space="preserve">Hard, </w:t>
            </w:r>
            <w:r w:rsidRPr="00710FF5">
              <w:rPr>
                <w:rFonts w:ascii="Times New Roman" w:eastAsia="DFKai-SB" w:hAnsi="Times New Roman" w:cs="Times New Roman"/>
                <w:b/>
                <w:lang w:eastAsia="zh-CN"/>
              </w:rPr>
              <w:t>n</w:t>
            </w:r>
            <w:r w:rsidRPr="00710FF5">
              <w:rPr>
                <w:rFonts w:ascii="Times New Roman" w:eastAsia="DFKai-SB" w:hAnsi="Times New Roman" w:cs="Times New Roman"/>
                <w:b/>
              </w:rPr>
              <w:t>eed to use multiple program structures or complex data types.</w:t>
            </w:r>
          </w:p>
        </w:tc>
      </w:tr>
      <w:tr w:rsidR="0006192B" w:rsidRPr="00710FF5" w14:paraId="13AADA3B" w14:textId="77777777" w:rsidTr="0006192B">
        <w:tc>
          <w:tcPr>
            <w:tcW w:w="5000" w:type="pct"/>
            <w:vAlign w:val="center"/>
          </w:tcPr>
          <w:p w14:paraId="053155BB" w14:textId="77777777" w:rsidR="0006192B" w:rsidRPr="00710FF5" w:rsidRDefault="0006192B" w:rsidP="0006192B">
            <w:pPr>
              <w:rPr>
                <w:rFonts w:ascii="Times New Roman" w:eastAsia="DFKai-SB" w:hAnsi="Times New Roman" w:cs="Times New Roman"/>
                <w:b/>
                <w:sz w:val="28"/>
                <w:szCs w:val="28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0F6870F9" w:rsidR="0006192B" w:rsidRPr="00710FF5" w:rsidRDefault="00011F7F" w:rsidP="0006192B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</w:rPr>
              <w:t>1</w:t>
            </w:r>
            <w:r w:rsidR="0006192B" w:rsidRPr="00710FF5">
              <w:rPr>
                <w:rFonts w:ascii="Times New Roman" w:eastAsia="DFKai-SB" w:hAnsi="Times New Roman" w:cs="Times New Roman"/>
              </w:rPr>
              <w:t>0 minutes</w:t>
            </w:r>
          </w:p>
        </w:tc>
      </w:tr>
      <w:tr w:rsidR="008F65F2" w:rsidRPr="00710FF5" w14:paraId="20BDA192" w14:textId="77777777" w:rsidTr="0006192B">
        <w:trPr>
          <w:trHeight w:val="1096"/>
        </w:trPr>
        <w:tc>
          <w:tcPr>
            <w:tcW w:w="5000" w:type="pct"/>
          </w:tcPr>
          <w:p w14:paraId="75E5329F" w14:textId="68F020EA" w:rsidR="007654A1" w:rsidRPr="00710FF5" w:rsidRDefault="0006192B" w:rsidP="00F54D6D">
            <w:pPr>
              <w:snapToGrid w:val="0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710FF5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Other notes</w:t>
            </w:r>
            <w:r w:rsidR="008F65F2" w:rsidRPr="00710FF5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041D225A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int </w:t>
            </w:r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main(</w:t>
            </w:r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) {</w:t>
            </w:r>
          </w:p>
          <w:p w14:paraId="6CBB8047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 xml:space="preserve">string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beConverted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70351CBA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409BEC01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while (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in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gt;&g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beConverted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) {</w:t>
            </w:r>
          </w:p>
          <w:p w14:paraId="38B9B383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beConverted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+ "20");</w:t>
            </w:r>
          </w:p>
          <w:p w14:paraId="47287790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if (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IsDigital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)) {</w:t>
            </w:r>
          </w:p>
          <w:p w14:paraId="767FBA62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Length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1D1E3119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2A4E4A59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GetString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18871000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sizeof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107D9769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3D264E98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01A1E095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SetString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beConverted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);</w:t>
            </w:r>
          </w:p>
          <w:p w14:paraId="3A3172EB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if (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IsDigital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)) {</w:t>
            </w:r>
          </w:p>
          <w:p w14:paraId="16128375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Length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5F49D587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2E917476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GetString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1D2D933C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sizeof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 xml:space="preserve">()) &lt;&lt; </w:t>
            </w:r>
            <w:proofErr w:type="spellStart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;</w:t>
            </w:r>
          </w:p>
          <w:p w14:paraId="78761965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</w: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65B92529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}</w:t>
            </w:r>
          </w:p>
          <w:p w14:paraId="0AD37E46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</w:p>
          <w:p w14:paraId="6E9FF7E1" w14:textId="77777777" w:rsidR="00F86037" w:rsidRPr="00F86037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Cs w:val="28"/>
                <w:lang w:eastAsia="zh-CN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09F55247" w:rsidR="007654A1" w:rsidRPr="00710FF5" w:rsidRDefault="00F86037" w:rsidP="00F86037">
            <w:pPr>
              <w:widowControl/>
              <w:jc w:val="both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F86037">
              <w:rPr>
                <w:rFonts w:ascii="Times New Roman" w:eastAsia="DFKai-SB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710FF5" w:rsidRDefault="00B2307C" w:rsidP="001C6E60">
      <w:pPr>
        <w:rPr>
          <w:rFonts w:ascii="Times New Roman" w:eastAsia="DFKai-SB" w:hAnsi="Times New Roman" w:cs="Times New Roman"/>
          <w:b/>
          <w:sz w:val="16"/>
          <w:szCs w:val="16"/>
        </w:rPr>
      </w:pPr>
    </w:p>
    <w:sectPr w:rsidR="00B2307C" w:rsidRPr="00710FF5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49F52" w14:textId="77777777" w:rsidR="00815E74" w:rsidRDefault="00815E74" w:rsidP="00630DFA">
      <w:r>
        <w:separator/>
      </w:r>
    </w:p>
  </w:endnote>
  <w:endnote w:type="continuationSeparator" w:id="0">
    <w:p w14:paraId="7F3A92F8" w14:textId="77777777" w:rsidR="00815E74" w:rsidRDefault="00815E74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F123A" w14:textId="77777777" w:rsidR="00815E74" w:rsidRDefault="00815E74" w:rsidP="00630DFA">
      <w:r>
        <w:separator/>
      </w:r>
    </w:p>
  </w:footnote>
  <w:footnote w:type="continuationSeparator" w:id="0">
    <w:p w14:paraId="75F25FB9" w14:textId="77777777" w:rsidR="00815E74" w:rsidRDefault="00815E74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B7223"/>
    <w:multiLevelType w:val="hybridMultilevel"/>
    <w:tmpl w:val="E962F13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5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DFKai-SB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8"/>
  </w:num>
  <w:num w:numId="3">
    <w:abstractNumId w:val="7"/>
  </w:num>
  <w:num w:numId="4">
    <w:abstractNumId w:val="0"/>
  </w:num>
  <w:num w:numId="5">
    <w:abstractNumId w:val="2"/>
  </w:num>
  <w:num w:numId="6">
    <w:abstractNumId w:val="1"/>
  </w:num>
  <w:num w:numId="7">
    <w:abstractNumId w:val="6"/>
  </w:num>
  <w:num w:numId="8">
    <w:abstractNumId w:val="5"/>
  </w:num>
  <w:num w:numId="9">
    <w:abstractNumId w:val="9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11F7F"/>
    <w:rsid w:val="0004116C"/>
    <w:rsid w:val="0004384D"/>
    <w:rsid w:val="00046206"/>
    <w:rsid w:val="000557E9"/>
    <w:rsid w:val="0006192B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A2405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00C0"/>
    <w:rsid w:val="002E19B6"/>
    <w:rsid w:val="002E3577"/>
    <w:rsid w:val="002F3CD9"/>
    <w:rsid w:val="00306376"/>
    <w:rsid w:val="003151F6"/>
    <w:rsid w:val="00320D12"/>
    <w:rsid w:val="003354E2"/>
    <w:rsid w:val="00343D46"/>
    <w:rsid w:val="00356DD7"/>
    <w:rsid w:val="00366280"/>
    <w:rsid w:val="00371D9A"/>
    <w:rsid w:val="00372456"/>
    <w:rsid w:val="0037276F"/>
    <w:rsid w:val="00391A5E"/>
    <w:rsid w:val="003A2AB0"/>
    <w:rsid w:val="003A2CD0"/>
    <w:rsid w:val="003D3621"/>
    <w:rsid w:val="003F1713"/>
    <w:rsid w:val="003F3EF6"/>
    <w:rsid w:val="003F771D"/>
    <w:rsid w:val="004145E2"/>
    <w:rsid w:val="00416DE2"/>
    <w:rsid w:val="00440726"/>
    <w:rsid w:val="004466DE"/>
    <w:rsid w:val="00463DCE"/>
    <w:rsid w:val="0049086C"/>
    <w:rsid w:val="00490CDD"/>
    <w:rsid w:val="00513CFF"/>
    <w:rsid w:val="00520093"/>
    <w:rsid w:val="005405DA"/>
    <w:rsid w:val="005517E1"/>
    <w:rsid w:val="00574726"/>
    <w:rsid w:val="005812F6"/>
    <w:rsid w:val="005B1FEF"/>
    <w:rsid w:val="005C5A1C"/>
    <w:rsid w:val="005D6256"/>
    <w:rsid w:val="005E6896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10FF5"/>
    <w:rsid w:val="0072651A"/>
    <w:rsid w:val="00746D74"/>
    <w:rsid w:val="00746F20"/>
    <w:rsid w:val="007654A1"/>
    <w:rsid w:val="007A77F5"/>
    <w:rsid w:val="007C4FF3"/>
    <w:rsid w:val="007D6D63"/>
    <w:rsid w:val="00813787"/>
    <w:rsid w:val="00815E74"/>
    <w:rsid w:val="008342A1"/>
    <w:rsid w:val="008369FF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06E80"/>
    <w:rsid w:val="00915352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D0C84"/>
    <w:rsid w:val="00AF04F8"/>
    <w:rsid w:val="00B107F7"/>
    <w:rsid w:val="00B2307C"/>
    <w:rsid w:val="00B41E9C"/>
    <w:rsid w:val="00B71B13"/>
    <w:rsid w:val="00B72254"/>
    <w:rsid w:val="00B744B3"/>
    <w:rsid w:val="00B85D6E"/>
    <w:rsid w:val="00B9228D"/>
    <w:rsid w:val="00BA4422"/>
    <w:rsid w:val="00BA47D5"/>
    <w:rsid w:val="00BF0BEE"/>
    <w:rsid w:val="00C00075"/>
    <w:rsid w:val="00C06D97"/>
    <w:rsid w:val="00C34379"/>
    <w:rsid w:val="00C36F97"/>
    <w:rsid w:val="00C5099D"/>
    <w:rsid w:val="00C52FBC"/>
    <w:rsid w:val="00C6169E"/>
    <w:rsid w:val="00C90E26"/>
    <w:rsid w:val="00C971B6"/>
    <w:rsid w:val="00CA37E9"/>
    <w:rsid w:val="00CC4C57"/>
    <w:rsid w:val="00CF5491"/>
    <w:rsid w:val="00D569E1"/>
    <w:rsid w:val="00D6215A"/>
    <w:rsid w:val="00D70A76"/>
    <w:rsid w:val="00D723F5"/>
    <w:rsid w:val="00D86A74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1CA4"/>
    <w:rsid w:val="00ED668F"/>
    <w:rsid w:val="00EF1E2E"/>
    <w:rsid w:val="00F01CB3"/>
    <w:rsid w:val="00F04B60"/>
    <w:rsid w:val="00F22CF8"/>
    <w:rsid w:val="00F268C7"/>
    <w:rsid w:val="00F54D6D"/>
    <w:rsid w:val="00F5638A"/>
    <w:rsid w:val="00F56927"/>
    <w:rsid w:val="00F57321"/>
    <w:rsid w:val="00F86037"/>
    <w:rsid w:val="00FD6975"/>
    <w:rsid w:val="00FE358B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69E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a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paragraph" w:styleId="ac">
    <w:name w:val="Revision"/>
    <w:hidden/>
    <w:uiPriority w:val="99"/>
    <w:semiHidden/>
    <w:rsid w:val="00906E80"/>
  </w:style>
  <w:style w:type="character" w:styleId="ad">
    <w:name w:val="annotation reference"/>
    <w:basedOn w:val="a0"/>
    <w:uiPriority w:val="99"/>
    <w:semiHidden/>
    <w:unhideWhenUsed/>
    <w:rsid w:val="00C6169E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C6169E"/>
  </w:style>
  <w:style w:type="character" w:customStyle="1" w:styleId="af">
    <w:name w:val="批注文字 字符"/>
    <w:basedOn w:val="a0"/>
    <w:link w:val="ae"/>
    <w:uiPriority w:val="99"/>
    <w:semiHidden/>
    <w:rsid w:val="00C6169E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C6169E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C616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496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523EB0A-8AD7-AE46-9C7E-1C1ECB379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502</Words>
  <Characters>2867</Characters>
  <Application>Microsoft Office Word</Application>
  <DocSecurity>0</DocSecurity>
  <Lines>23</Lines>
  <Paragraphs>6</Paragraphs>
  <ScaleCrop>false</ScaleCrop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 AN</cp:lastModifiedBy>
  <cp:revision>16</cp:revision>
  <cp:lastPrinted>2020-04-12T14:19:00Z</cp:lastPrinted>
  <dcterms:created xsi:type="dcterms:W3CDTF">2020-04-12T14:19:00Z</dcterms:created>
  <dcterms:modified xsi:type="dcterms:W3CDTF">2020-04-29T09:53:00Z</dcterms:modified>
</cp:coreProperties>
</file>